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thy Pahat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th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hat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 Cornell Dr. Lincolnshire, IL 606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ncpahat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1877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tho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